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28E7613C" w:rsidR="00CE23AA" w:rsidRDefault="00B004F7" w:rsidP="0036239E">
      <w:pPr>
        <w:pStyle w:val="DocumentTitle"/>
        <w:ind w:firstLine="0"/>
      </w:pPr>
      <w:r>
        <w:t>Tasks</w:t>
      </w:r>
    </w:p>
    <w:p w14:paraId="3D80E79C" w14:textId="77777777" w:rsidR="00BD04E8" w:rsidRDefault="00BD04E8" w:rsidP="00BD04E8"/>
    <w:p w14:paraId="0EB1CF7E" w14:textId="35D46A40" w:rsidR="00B227EB" w:rsidRDefault="00B227EB" w:rsidP="00B227EB">
      <w:pPr>
        <w:pStyle w:val="Heading2"/>
      </w:pPr>
      <w:r>
        <w:t>Coding Practice</w:t>
      </w:r>
    </w:p>
    <w:p w14:paraId="79EBC93D" w14:textId="59B65321" w:rsidR="00B227EB" w:rsidRDefault="00B227EB" w:rsidP="00B227EB">
      <w:pPr>
        <w:rPr>
          <w:lang w:eastAsia="fi-FI"/>
        </w:rPr>
      </w:pPr>
      <w:r>
        <w:rPr>
          <w:lang w:eastAsia="fi-FI"/>
        </w:rPr>
        <w:t xml:space="preserve">For threading programming questions see </w:t>
      </w:r>
    </w:p>
    <w:p w14:paraId="65943353" w14:textId="77777777" w:rsidR="00B227EB" w:rsidRDefault="00B227EB" w:rsidP="00B227EB">
      <w:pPr>
        <w:rPr>
          <w:lang w:eastAsia="fi-FI"/>
        </w:rPr>
      </w:pPr>
      <w:r w:rsidRPr="00CD00C9">
        <w:rPr>
          <w:rStyle w:val="PathChar"/>
          <w:lang w:eastAsia="fi-FI"/>
        </w:rPr>
        <w:t>linqpad\Queries\InterviewQuestions\Threading\Tasks</w:t>
      </w:r>
    </w:p>
    <w:p w14:paraId="73A040D4" w14:textId="748B1BA6" w:rsidR="0065136D" w:rsidRDefault="00B004F7" w:rsidP="0065136D">
      <w:pPr>
        <w:pStyle w:val="Heading2"/>
      </w:pPr>
      <w:r>
        <w:t>Overview</w:t>
      </w:r>
    </w:p>
    <w:p w14:paraId="7A5AB8C2" w14:textId="77777777" w:rsidR="00B32E26" w:rsidRDefault="00B32E26">
      <w:pPr>
        <w:spacing w:after="160" w:line="259" w:lineRule="auto"/>
        <w:rPr>
          <w:rFonts w:asciiTheme="majorHAnsi" w:eastAsiaTheme="majorEastAsia" w:hAnsiTheme="majorHAnsi" w:cstheme="majorBidi"/>
          <w:b/>
          <w:color w:val="403152" w:themeColor="accent4" w:themeShade="80"/>
          <w:sz w:val="32"/>
          <w:szCs w:val="28"/>
        </w:rPr>
      </w:pPr>
      <w:r>
        <w:br w:type="page"/>
      </w:r>
    </w:p>
    <w:p w14:paraId="0A780B8C" w14:textId="172B7CAD" w:rsidR="00C80F88" w:rsidRDefault="00C80F88" w:rsidP="00C80F88">
      <w:pPr>
        <w:pStyle w:val="QuestionSection"/>
      </w:pPr>
      <w:r>
        <w:lastRenderedPageBreak/>
        <w:t>Questions</w:t>
      </w:r>
    </w:p>
    <w:p w14:paraId="47925EAD" w14:textId="77777777" w:rsidR="00E05A5F" w:rsidRDefault="00E05A5F" w:rsidP="00E05A5F">
      <w:pPr>
        <w:pStyle w:val="Question"/>
      </w:pPr>
      <w:r>
        <w:rPr>
          <w:lang w:eastAsia="fi-FI"/>
        </w:rPr>
        <w:t>What do tasks do?</w:t>
      </w:r>
    </w:p>
    <w:p w14:paraId="5546F23B" w14:textId="77777777" w:rsidR="00E05A5F" w:rsidRDefault="00E05A5F" w:rsidP="00E05A5F">
      <w:r>
        <w:t xml:space="preserve">Separates </w:t>
      </w:r>
      <w:r w:rsidRPr="002D5B50">
        <w:t xml:space="preserve">specification and co-ordination of units of work from the </w:t>
      </w:r>
      <w:r>
        <w:t>scheduling details</w:t>
      </w:r>
    </w:p>
    <w:p w14:paraId="3A02EF04" w14:textId="77777777" w:rsidR="00DD7779" w:rsidRDefault="00DD7779" w:rsidP="00DD7779">
      <w:pPr>
        <w:pStyle w:val="Question"/>
        <w:rPr>
          <w:lang w:eastAsia="fi-FI"/>
        </w:rPr>
      </w:pPr>
      <w:r>
        <w:rPr>
          <w:lang w:eastAsia="fi-FI"/>
        </w:rPr>
        <w:t>Why use tasks?</w:t>
      </w:r>
    </w:p>
    <w:p w14:paraId="1D983FC7" w14:textId="77777777" w:rsidR="00DD7779" w:rsidRDefault="00DD7779" w:rsidP="00DD7779">
      <w:pPr>
        <w:pStyle w:val="Answer"/>
        <w:numPr>
          <w:ilvl w:val="0"/>
          <w:numId w:val="11"/>
        </w:numPr>
        <w:spacing w:after="160"/>
        <w:rPr>
          <w:lang w:eastAsia="fi-FI"/>
        </w:rPr>
      </w:pPr>
      <w:r>
        <w:rPr>
          <w:lang w:eastAsia="fi-FI"/>
        </w:rPr>
        <w:t>Separate</w:t>
      </w:r>
      <w:r w:rsidRPr="00BB2F28">
        <w:rPr>
          <w:lang w:eastAsia="fi-FI"/>
        </w:rPr>
        <w:t xml:space="preserve"> the specification and co-ordination of units of work from the</w:t>
      </w:r>
      <w:r>
        <w:rPr>
          <w:lang w:eastAsia="fi-FI"/>
        </w:rPr>
        <w:t>ir scheduling.</w:t>
      </w:r>
    </w:p>
    <w:p w14:paraId="74D3682B" w14:textId="77777777" w:rsidR="00DD7779" w:rsidRDefault="00DD7779" w:rsidP="00DD7779">
      <w:pPr>
        <w:pStyle w:val="Answer"/>
        <w:numPr>
          <w:ilvl w:val="0"/>
          <w:numId w:val="11"/>
        </w:numPr>
        <w:spacing w:after="160"/>
        <w:rPr>
          <w:lang w:eastAsia="fi-FI"/>
        </w:rPr>
      </w:pPr>
      <w:r>
        <w:rPr>
          <w:lang w:eastAsia="fi-FI"/>
        </w:rPr>
        <w:t xml:space="preserve">Easy </w:t>
      </w:r>
      <w:r w:rsidRPr="00BB2F28">
        <w:rPr>
          <w:lang w:eastAsia="fi-FI"/>
        </w:rPr>
        <w:t>to get a return value from a task.</w:t>
      </w:r>
    </w:p>
    <w:p w14:paraId="6D502045" w14:textId="77777777" w:rsidR="00DD7779" w:rsidRDefault="00DD7779" w:rsidP="00DD7779">
      <w:pPr>
        <w:pStyle w:val="Answer"/>
        <w:numPr>
          <w:ilvl w:val="0"/>
          <w:numId w:val="11"/>
        </w:numPr>
        <w:spacing w:after="160"/>
        <w:rPr>
          <w:lang w:eastAsia="fi-FI"/>
        </w:rPr>
      </w:pPr>
      <w:r w:rsidRPr="00BB2F28">
        <w:rPr>
          <w:lang w:eastAsia="fi-FI"/>
        </w:rPr>
        <w:t xml:space="preserve">Tasks can be chained together </w:t>
      </w:r>
    </w:p>
    <w:p w14:paraId="35F2F193" w14:textId="77777777" w:rsidR="00DD7779" w:rsidRDefault="00DD7779" w:rsidP="00DD7779">
      <w:pPr>
        <w:pStyle w:val="Answer"/>
        <w:numPr>
          <w:ilvl w:val="0"/>
          <w:numId w:val="11"/>
        </w:numPr>
        <w:spacing w:after="160"/>
        <w:rPr>
          <w:lang w:eastAsia="fi-FI"/>
        </w:rPr>
      </w:pPr>
      <w:r>
        <w:rPr>
          <w:lang w:eastAsia="fi-FI"/>
        </w:rPr>
        <w:t>Exceptions throws by unit of work re-thrown when Wait/Result called</w:t>
      </w:r>
    </w:p>
    <w:p w14:paraId="442A6DA4" w14:textId="77777777" w:rsidR="00DD7779" w:rsidRDefault="00DD7779" w:rsidP="00DD7779">
      <w:pPr>
        <w:pStyle w:val="Answer"/>
        <w:numPr>
          <w:ilvl w:val="0"/>
          <w:numId w:val="11"/>
        </w:numPr>
        <w:spacing w:after="160"/>
        <w:rPr>
          <w:lang w:eastAsia="fi-FI"/>
        </w:rPr>
      </w:pPr>
      <w:r>
        <w:rPr>
          <w:lang w:eastAsia="fi-FI"/>
        </w:rPr>
        <w:t>Standardised cancellation protocol</w:t>
      </w:r>
    </w:p>
    <w:p w14:paraId="089B0B78" w14:textId="77777777" w:rsidR="00340090" w:rsidRDefault="00340090" w:rsidP="008939FC">
      <w:pPr>
        <w:pStyle w:val="Question"/>
        <w:rPr>
          <w:lang w:eastAsia="fi-FI"/>
        </w:rPr>
      </w:pPr>
    </w:p>
    <w:p w14:paraId="3E214B9A" w14:textId="05C59E91" w:rsidR="008939FC" w:rsidRDefault="008939FC" w:rsidP="008939FC">
      <w:pPr>
        <w:pStyle w:val="Question"/>
        <w:rPr>
          <w:lang w:eastAsia="fi-FI"/>
        </w:rPr>
      </w:pPr>
      <w:r>
        <w:rPr>
          <w:lang w:eastAsia="fi-FI"/>
        </w:rPr>
        <w:t xml:space="preserve">What happens if one </w:t>
      </w:r>
      <w:r w:rsidR="00340090">
        <w:rPr>
          <w:lang w:eastAsia="fi-FI"/>
        </w:rPr>
        <w:t>does not handle unobserved exception on autonomous tasks?</w:t>
      </w:r>
    </w:p>
    <w:p w14:paraId="0960C5D8" w14:textId="075F4658" w:rsidR="00340090" w:rsidRPr="00340090" w:rsidRDefault="00DA4C45" w:rsidP="00340090">
      <w:pPr>
        <w:pStyle w:val="Answer"/>
        <w:rPr>
          <w:lang w:eastAsia="fi-FI"/>
        </w:rPr>
      </w:pPr>
      <w:r>
        <w:rPr>
          <w:lang w:eastAsia="fi-FI"/>
        </w:rPr>
        <w:t xml:space="preserve">They fail silently. </w:t>
      </w:r>
    </w:p>
    <w:p w14:paraId="4E5C5AE2" w14:textId="12DEBB4A" w:rsidR="001D77B0" w:rsidRDefault="001D77B0" w:rsidP="001D77B0">
      <w:pPr>
        <w:pStyle w:val="Question"/>
        <w:rPr>
          <w:lang w:eastAsia="fi-FI"/>
        </w:rPr>
      </w:pPr>
      <w:r>
        <w:rPr>
          <w:lang w:eastAsia="fi-FI"/>
        </w:rPr>
        <w:t>How can one obtain unobserved exceptions?</w:t>
      </w:r>
    </w:p>
    <w:p w14:paraId="05C3CD98" w14:textId="1494DF0F" w:rsidR="001D77B0" w:rsidRPr="001D77B0" w:rsidRDefault="00872DC2" w:rsidP="001D77B0">
      <w:pPr>
        <w:pStyle w:val="Answer"/>
        <w:rPr>
          <w:lang w:eastAsia="fi-FI"/>
        </w:rPr>
      </w:pPr>
      <w:r>
        <w:rPr>
          <w:lang w:eastAsia="fi-FI"/>
        </w:rPr>
        <w:t>By registering TaskScheduler.UnobservedTaskException</w:t>
      </w:r>
    </w:p>
    <w:p w14:paraId="3CC4FDC5" w14:textId="77777777" w:rsidR="00181D59" w:rsidRDefault="00181D59" w:rsidP="00181D5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TaskScheduler.UnobservedTaskException += (source,args) =&gt; {</w:t>
      </w:r>
    </w:p>
    <w:p w14:paraId="6C483EAA" w14:textId="77777777" w:rsidR="00181D59" w:rsidRDefault="00181D59" w:rsidP="00181D5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Console.WriteLine(args.Exception);</w:t>
      </w:r>
    </w:p>
    <w:p w14:paraId="2A98E044" w14:textId="77777777" w:rsidR="00181D59" w:rsidRDefault="00181D59" w:rsidP="00181D5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;</w:t>
      </w:r>
    </w:p>
    <w:p w14:paraId="17B0AE3C" w14:textId="45E068BE" w:rsidR="00C80F88" w:rsidRPr="00C80F88" w:rsidRDefault="00181D59" w:rsidP="00181D59">
      <w:pPr>
        <w:pStyle w:val="SourceCode"/>
      </w:pPr>
      <w:r>
        <w:rPr>
          <w:rFonts w:eastAsiaTheme="minorHAnsi"/>
          <w:lang w:eastAsia="en-US"/>
        </w:rPr>
        <w:tab/>
      </w:r>
    </w:p>
    <w:p w14:paraId="47DCBB7B" w14:textId="77777777" w:rsidR="00C54FE6" w:rsidRPr="00C54FE6" w:rsidRDefault="00C54FE6" w:rsidP="00C54FE6"/>
    <w:sectPr w:rsidR="00C54FE6" w:rsidRPr="00C54FE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C7F62F" w14:textId="77777777" w:rsidR="002E382C" w:rsidRDefault="002E382C" w:rsidP="00DC0620">
      <w:r>
        <w:separator/>
      </w:r>
    </w:p>
  </w:endnote>
  <w:endnote w:type="continuationSeparator" w:id="0">
    <w:p w14:paraId="218E86C1" w14:textId="77777777" w:rsidR="002E382C" w:rsidRDefault="002E382C" w:rsidP="00DC0620">
      <w:r>
        <w:continuationSeparator/>
      </w:r>
    </w:p>
  </w:endnote>
  <w:endnote w:type="continuationNotice" w:id="1">
    <w:p w14:paraId="33CDFEBA" w14:textId="77777777" w:rsidR="002E382C" w:rsidRDefault="002E38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171025" w14:textId="77777777" w:rsidR="002E382C" w:rsidRDefault="002E382C" w:rsidP="00DC0620">
      <w:r>
        <w:separator/>
      </w:r>
    </w:p>
  </w:footnote>
  <w:footnote w:type="continuationSeparator" w:id="0">
    <w:p w14:paraId="739C4043" w14:textId="77777777" w:rsidR="002E382C" w:rsidRDefault="002E382C" w:rsidP="00DC0620">
      <w:r>
        <w:continuationSeparator/>
      </w:r>
    </w:p>
  </w:footnote>
  <w:footnote w:type="continuationNotice" w:id="1">
    <w:p w14:paraId="3B97AE86" w14:textId="77777777" w:rsidR="002E382C" w:rsidRDefault="002E38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32CF7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54500B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FCE0D6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F1AE25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E49EFC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6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7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63C67C21"/>
    <w:multiLevelType w:val="hybridMultilevel"/>
    <w:tmpl w:val="C0C49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4"/>
  </w:num>
  <w:num w:numId="4">
    <w:abstractNumId w:val="6"/>
  </w:num>
  <w:num w:numId="5">
    <w:abstractNumId w:val="5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11"/>
  </w:num>
  <w:num w:numId="9">
    <w:abstractNumId w:val="15"/>
  </w:num>
  <w:num w:numId="10">
    <w:abstractNumId w:val="10"/>
  </w:num>
  <w:num w:numId="11">
    <w:abstractNumId w:val="13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03E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D59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6D4C"/>
    <w:rsid w:val="001D77B0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E6F"/>
    <w:rsid w:val="002916E0"/>
    <w:rsid w:val="002918D1"/>
    <w:rsid w:val="0029446D"/>
    <w:rsid w:val="00294783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ACA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382C"/>
    <w:rsid w:val="002E41F1"/>
    <w:rsid w:val="002E4316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0090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2D3C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2DC2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39F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22E1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4F7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27EB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2E26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4FE6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0F88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4C4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D7779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5A5F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4A87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04F7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4F7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04F7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B004F7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B004F7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B004F7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004F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04F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04F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04F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B004F7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B004F7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004F7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B004F7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B004F7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B004F7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B004F7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B004F7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04F7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04F7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04F7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B004F7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B004F7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B004F7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B004F7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B004F7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B004F7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B004F7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B004F7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B004F7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4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04F7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B004F7"/>
    <w:rPr>
      <w:b/>
    </w:rPr>
  </w:style>
  <w:style w:type="numbering" w:customStyle="1" w:styleId="KennysListStyles">
    <w:name w:val="KennysListStyles"/>
    <w:uiPriority w:val="99"/>
    <w:rsid w:val="00B004F7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B004F7"/>
    <w:rPr>
      <w:b/>
    </w:rPr>
  </w:style>
  <w:style w:type="paragraph" w:customStyle="1" w:styleId="Answer">
    <w:name w:val="Answer"/>
    <w:basedOn w:val="Normal"/>
    <w:qFormat/>
    <w:rsid w:val="00B004F7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B004F7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B004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B004F7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B004F7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B004F7"/>
    <w:rPr>
      <w:smallCaps/>
    </w:rPr>
  </w:style>
  <w:style w:type="paragraph" w:customStyle="1" w:styleId="SourceCodeCaption">
    <w:name w:val="Source Code Caption"/>
    <w:basedOn w:val="Normal"/>
    <w:rsid w:val="00B004F7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B004F7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B004F7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004F7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B004F7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B004F7"/>
    <w:rPr>
      <w:b/>
      <w:smallCaps/>
    </w:rPr>
  </w:style>
  <w:style w:type="paragraph" w:customStyle="1" w:styleId="NumberedList">
    <w:name w:val="Numbered List"/>
    <w:basedOn w:val="Normal"/>
    <w:qFormat/>
    <w:rsid w:val="00B004F7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B004F7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B004F7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B004F7"/>
  </w:style>
  <w:style w:type="paragraph" w:styleId="ListNumber">
    <w:name w:val="List Number"/>
    <w:basedOn w:val="Normal"/>
    <w:uiPriority w:val="99"/>
    <w:unhideWhenUsed/>
    <w:rsid w:val="00B004F7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B004F7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B004F7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B004F7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B004F7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B004F7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B004F7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B004F7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B004F7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B004F7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B004F7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B004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4F7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B004F7"/>
    <w:rPr>
      <w:smallCaps/>
    </w:rPr>
  </w:style>
  <w:style w:type="paragraph" w:customStyle="1" w:styleId="TableCellNormal">
    <w:name w:val="Table Cell Normal"/>
    <w:basedOn w:val="Normal"/>
    <w:qFormat/>
    <w:rsid w:val="00B004F7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B004F7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B004F7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B004F7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B004F7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B004F7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B004F7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B004F7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B004F7"/>
    <w:rPr>
      <w:i/>
      <w:iCs/>
    </w:rPr>
  </w:style>
  <w:style w:type="character" w:customStyle="1" w:styleId="CommandChar">
    <w:name w:val="Command Char"/>
    <w:basedOn w:val="DefaultParagraphFont"/>
    <w:link w:val="Command"/>
    <w:rsid w:val="00B004F7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B004F7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B004F7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B004F7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B004F7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B004F7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B004F7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B004F7"/>
    <w:pPr>
      <w:spacing w:after="0"/>
      <w:ind w:left="924" w:hanging="357"/>
    </w:pPr>
  </w:style>
  <w:style w:type="paragraph" w:customStyle="1" w:styleId="a">
    <w:name w:val="`"/>
    <w:basedOn w:val="Normal"/>
    <w:qFormat/>
    <w:rsid w:val="00B004F7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B004F7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B004F7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B004F7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B004F7"/>
    <w:rPr>
      <w:b/>
      <w:smallCaps/>
    </w:rPr>
  </w:style>
  <w:style w:type="table" w:customStyle="1" w:styleId="SimpleDefinition">
    <w:name w:val="SimpleDefinition"/>
    <w:basedOn w:val="TableNormal"/>
    <w:uiPriority w:val="99"/>
    <w:rsid w:val="00B004F7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B004F7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B004F7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B004F7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B004F7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B004F7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B004F7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B004F7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B004F7"/>
    <w:rPr>
      <w:color w:val="4BACC6" w:themeColor="accent5"/>
    </w:rPr>
  </w:style>
  <w:style w:type="paragraph" w:customStyle="1" w:styleId="ToDoSection">
    <w:name w:val="ToDo Section"/>
    <w:basedOn w:val="Heading1"/>
    <w:qFormat/>
    <w:rsid w:val="00B004F7"/>
  </w:style>
  <w:style w:type="paragraph" w:customStyle="1" w:styleId="ToDoQuestionHeader">
    <w:name w:val="ToDo Question Header"/>
    <w:basedOn w:val="Question"/>
    <w:qFormat/>
    <w:rsid w:val="00B004F7"/>
  </w:style>
  <w:style w:type="paragraph" w:customStyle="1" w:styleId="ToDoDetails">
    <w:name w:val="ToDoDetails"/>
    <w:basedOn w:val="Normal"/>
    <w:qFormat/>
    <w:rsid w:val="00B004F7"/>
  </w:style>
  <w:style w:type="paragraph" w:customStyle="1" w:styleId="CodeExampleCode">
    <w:name w:val="Code Example Code"/>
    <w:basedOn w:val="Normal"/>
    <w:rsid w:val="00B004F7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B004F7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B004F7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B004F7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B004F7"/>
  </w:style>
  <w:style w:type="paragraph" w:customStyle="1" w:styleId="questionsubsection2">
    <w:name w:val="question sub section 2"/>
    <w:basedOn w:val="Heading4"/>
    <w:qFormat/>
    <w:rsid w:val="00B004F7"/>
  </w:style>
  <w:style w:type="paragraph" w:customStyle="1" w:styleId="ListBulletHeader2">
    <w:name w:val="List Bullet Header 2"/>
    <w:basedOn w:val="Normal"/>
    <w:next w:val="ListBullet"/>
    <w:qFormat/>
    <w:rsid w:val="00B004F7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B004F7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B004F7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B004F7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B004F7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B004F7"/>
    <w:pPr>
      <w:ind w:left="480"/>
    </w:pPr>
  </w:style>
  <w:style w:type="paragraph" w:customStyle="1" w:styleId="Keyword">
    <w:name w:val="Keyword"/>
    <w:basedOn w:val="Strong1"/>
    <w:link w:val="KeywordChar"/>
    <w:qFormat/>
    <w:rsid w:val="00B004F7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B004F7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B143EB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B3F9E-7EEA-4F9F-AA6B-0AB5E8046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3239</TotalTime>
  <Pages>2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344</cp:revision>
  <cp:lastPrinted>2020-11-11T20:01:00Z</cp:lastPrinted>
  <dcterms:created xsi:type="dcterms:W3CDTF">2019-05-30T19:33:00Z</dcterms:created>
  <dcterms:modified xsi:type="dcterms:W3CDTF">2020-11-11T20:01:00Z</dcterms:modified>
</cp:coreProperties>
</file>